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ได้ยินไหมคะ  ฝั่งโน้นไม่ได้ยินน่ะ  สวัสดีค่ะ            สวัสดีค่ะ                       จากสัปดาห์ที่แล้ว   ไม่ได้ฉัน      สวัสดีค่ะจากสัปดาห์ที่แล้วนะคะ ที่ให้ ลองนำเสนอหัวข้อต่อ แต่ละกลุ่มยังไม่มีให้ดูเลยนะคะสิ่งที่ต้องทำความจริงแล้วเนี่ย เราจะต้องเตรียม   กรอบหัวข้อ   อาทิตย์ที่แล้วด้วยซ้ำ  1 เดือนที่ให้ไปทำนะไม่ทำอะไรมาเลย วันนั้น เราจะสอบหัวข้อกำหนดสอบหัวข้อในวันที่    ได้ยินไหมคะสั่งลาบ  ไม่ได้ยินได้ยินไหมคะ    เราไม่ได้ยินเสียงลำ  มันอะไรกันนักกันหนา อ่านไม่เป็นไรอาจารย์ไม่ฟังเสียงเราทำก็ได้     ก็คือใน เดือนหน้านะคะเดือนหน้าก็คือวันที่      การตอบมันจะไม่ตอบในตารางเพราะว่าอาจารย์ที่จะเข้าสอบ จะไม่ว่างก็คือตั้งแต่วันที่   1 มีนาคมเป็นต้นไปในสัปดาห์นั้นจะเป็นศอก แต่สิ่งที่ตัวเองจะต้องไปทำก็คือจะต้อง  ทำเอกสารแล้วก็ Powerpoint นะคะเพื่อมายื่นสอบก่อน เพราะฉะนั้น จะต้องยื่นสอบก่อนวันที่  วันพฤหัสบดีวันที่เราเรียนวันสุดท้ายคือ  วันพฤหัสบดีที่ 25  วันนั้นเอกสารยื่นสอบจะต้องเสร็จ  ส่งวันสุดท้ายได้คือ 25 กุมภาพันธ์นี้เท่านั้นนะคะ  อ้าวมาดูสิ่งที่จะต้องไปทำ   ดูนะคะในการนำเสนอเพื่อสอบหัวข้อโครงงานคอม  เอกสารหรือ     เอกสารต่างๆที่จะต้องยื่น มีทั้งหมด 3 ชิ้นนะคะ ชิ้นแรก 1 จะเป็นเอกสารขอยื่นสอบ    วันนี้จะได้ก็ต่อเมื่อตัวเองทำเอกสารในข้อที่ 2 เอกสารเค้าโครง ที่ให้ฟ้องไปแล้ว เสร็จซะก่อน ทำเอกสารเขาคงเสร็จแล้วไปทำอะไร ต้องไปหาอาจารย์ที่ปรึกษา   ถ้าตัวเองไม่มีเขาคงไปให้ที่ปรึกษาตัวเองดูเขาจะรับเป็นไหม ไปพูดปากเปล่าเฉยๆ   วันนั้นถ้าทำเขาคงไม่เสร็จ น่าจะไม่มีที่ปรึกษา เมื่อใดเขาคงแล้วสิ่งที่จะทำก็คือนำเค้าโครงพร้อม เอกสารขอยื่นสอบ     อันดับแรกเอาเข้าโค้งไปให้ดูก่อนแล้วถ้าอาจารย์รับเป็นที่ปรึกษา ถึงจะเอาเอกสารขอยื่นสอบนะให้อาจารย์เขาเซ็น  ออกเนาะ  นะคะวันนั้น 2 ตัวนี้ ตัวแรก ตัวที่ 2 จะต้องทำเสร็จก่อน      แล้วถึงจะได้ตัวที่ 1 มาเข้าใจไหม   ลำดับต่อมาเมื่อทำตัวที่ 2 เสร็จ  ก็ต้องมาทำ PowerPoint เพื่อนำเสนอเพราะหัวข้อใน PowerPoint นั้นที่จะนำเสนอนั้น น่าจะมาจากเอกสาร ในหัวข้อที่ 2 แต่   ให้ดูนะคะเดี๋ยวจะให้ดูว่าหัวข้อ PowerPoint ที่จะนำเสนอเพื่อขึ้น มีอะไรบ้าง แล้ววิธีการทำ PowerPoint เพื่อนำเสนอ  ควรทำอย่างไร   อันนั้น จำไว้เลยว่าตัวเองจะต้อง  มีเอกสาร 3 ชิ้นนี้ เพื่อมาส่งอาจารย์ วันสุดท้ายคือวันที่เท่าไหร่ R25 นะคะ 3 ตัวนี้จะต้อง ครบ            ถึงจะส่งได้ไม่ใช่ส่งแค่ตัวใดตัวนึงไม่ได้นะคะต้องส่งครบทั้ง 3 นั่นคือ ขอให้รู้ว่าคุณพร้อมจะขึ้นสอบ      ถามมาดูต่อว่าการทำ PowerPoint มาดูองค์ประกอบใน PowerPoint    สไลด์แรกเลยดูที่สไลด์แรก      ก็คือต้องมีชื่อโครงงาน ชื่อตัวเองชื่อผู้จัดทำชื่อนักศึกษา  แล้วก็อาจารย์ที่ปรึกษาให้ไหมคะเปิดมาสไลด์แรกจะต้องบอกว่าตัวเองทำโครงงานเรื่องอะไร ใครทำ ที่ปรึกษาเป็นใคร มี 3 องค์ประกอบนี้อยู่ในสไลด์นั้นนะคะสไลด์ที่ 1       ดูจำนวนสไลด์นะ หัวข้อเนี่ย 268     มีมี 8 หัวข้อ บางสไลด์  อาจจะมี 2 หน้าได้  แต่ไม่เกินนี้ 1 หัวข้อต่อ 1 สไลด์ทำยังไงเดี๋ยวให้ดูเดี๋ยวให้ดู ทุกคนจะชินว่าพอมีเขาคงบอกพอบอกหลักการและเหตุผลกอล์ฟมาทั้งพืชนะไม่ใช่นะไม่ถูก จะให้ดูตัวอย่าง   กลับไป อะไรที่ 2 หลักการและเหตุผลอะไรมีให้ใส่ได้ 1-2 แค่นั้น  ไม่เกิน 2 สไลด์พ่อบอกเลย ไม่ให้เกิน 2 สไลด์โอเคไหม แม่ ทำยังไงวะช่วยทำแบบ Copy paste วางใช่ไหม ดูกันว่าจะทำยังไงวัตถุประสงค์ไม่เกินอยู่แล้วเพราะวัตถุประสงค์อย่างมากของเราก็คือ สูงสุด 3 ข้อ  1  พัฒนา 2 หาประสิทธิภาพของระบบเราแล้วก็ 3 ศึกษาความพึงพอใจแค่นั้นข้อนี้เท่านั้นเองนะคะวัตถุประสงค์ไม่เกินนี้อยู่แล้วนะคะ ไป  ขอบเขตของการดำเนินงานต่อไปนะคะ เหมือนกันบอกแล้ว หัวข้อไม่เกิน 2000 ขอบเขตมัน อาจจะมีรายละเอียดเยอะหน่อย ไม่ให้เกินของสไลด์นะคะ  เทคโนโลยีที่ใช้ไซส์เดียวก็พออันนี้น่ะ ไม่ได้ใช้เยอะ  กระโดดค้ำการดำเนินงาน อันนี้ไซส์เดียวนะไม่ต้อง 2 หัวข้อเยอะก็จริงในวิธีการดำเนินงานแต่ทำแค่สไลด์เดียว    แผนการดำเนินงานอันนี้สไลด์เดียวแน่นอนเพราะมีตารางแค่ 1 กลับประโยชน์  ประโยชน์ก็จะไปสอดคล้องกับวัตถุประสงค์ อย่างมากก็ไม่เกิน สูงสุด  วัตถุประสงค์มี 3 ใช่ไหม ประโยชน์เนี่ย  อย่างมากก็ไม่เกิน 3 เหมือนกันมาดูนะคะมาดูวิธีการทำ ตัวอย่างเลยทำให้ดูเป็นตัวอย่าง นั่นแหละ  ใส่ชื่อเรื่อง เอาไว้ร่างไว้บนไปถึงกลางอะไรก็แล้วแต่ แต่ต้องมี   รูปตัวเองใช่ไหมลงตัวเองแล้วก็ระบุชื่อลงไปรูปอาจารย์ที่ปรึกษาแล้วก็ ระบุชื่อหนังสือสไลด์ที่ 11 สไลด์   เน้นให้เห็นภาพมากกว่าข้อความข้อความนี้คือตัวเองต้องเป็นคนพูด ถูกไหม  ไม่ใช่ เดี๋ยวดูอันที่ 2 ส่วนใหญ่เวลาทำ อะไรที่ 2 หลักการและเหตุผล หน้าเดียวพอไหมจบไหม  แม่เดียวเท่านั้นเพราะอะไร 1 หลักการและเหตุผลบอกนะว่าเราจะต้องทำทั้งหมด 3 ย่อหน้าถูกไหมคะ ใน 3 ย่อหน้าย่อหน้าที่ 1   ยกตัวอย่างลืมบอกเมื่อกี้ดูชื่อชื่อชื่อชื่อในตัวอย่างอันแรกพัฒนาแอปพลิเคชันใช่ไหม   ย่อหน้าแรก หลักการเขียนหลักการและเหตุผลเคยบอกไปแล้วว่า  เขียนจาก  สูงสูงกว้างหรือใหญ่ ว่างๆก่อนใช่ไหม  ลงใหญ่ลงมาหาเล็กใหญ่ยังไงเช่น  ให้พูดถึงเทคโนโลยี ถูกไหม Application คือพัฒนาบนอะไรบนมือถือ งั้นเราควรจะไปพูดถึง  เทคโนโลยีที่เกี่ยวกับ การสื่อสารโดยใช้สมาร์ทโฟน  ไม่ใช่พูดปากเปล่านึกออกมาบอกแล้วว่าต้องอ้างอิงจากบทความหรือ งานวิจัยใช่ไหมคะ   วันอาทิตย์ที่ 1 กับย่อหน้าที่ 2 เนี่ย ข้อมูลที่เอามาบอกแล้วว่าต้องมีการอ้างอิงจากบทความหรืองานวิจัยที่ เราไปสืบค้นมาไม่ออกนะที่ให้ไปค้นน่ะไปดูไปอ่านของเขาอ่ะ เขาพูดถึงเรื่องนี้เหมือนที่เราสนใจเลย   ก็จะมีที่มาว่าเรื่องนี้เราไปเอามาจากไหนใช่ไหมข้อมูลเนี้ยแม่มาพูดปากเปล่าลอยๆ    เมื่อพูดถึง พ่อใหญ่อันแรกสไลด์แรกใส่แต่เหมือนลักษณะหัวข้อแต่ ตรงเนื้อหาน่ะ เราจะต้องเป็นคนพูดเองไม่ออกไหมเนี่ยเหมือนแม่กำลังบอก ถ้าพูดถึงเทคโนโลยีการสื่อสารในยุคปัจจุบันหรือยุคอันนี้ ที่เหลือเนี่ย เราจะต้องอ่านจากเอกสาร  ตัวที่ 2 ที่เป็นฉบับเต็มของเราเพื่อมาบรรยาย ไม่ฟัง โดยสรุปนะ  บางที เรื่องย่อหน้าเนี่ย เข้าไปแล้ว    ขอให้นึกถึงพ่อแม่ทำระดับปริญญาเอก  ย่อหน้าก็คือ 1 หน้าไปแล้วไม่บอกไหม ตัวเอง 1 ย่อหน้าก็น่าจะประมาณสักครึ่งนึง  ครึ่งนึงนะคะ อย่างนี้ก็คืออย่างน้อยมันก็ 10 20 บรรทัดไปแล้วก็พูดให้สรุปให้เห็นว่า ทำไม  ต้องพูดถึงเทคโนโลยีนี้ให้เห็นความสำคัญใช่ไหมให้เห็น ที่มาหรือ หา  เขียนหลักการและเหตุผลบอกไปแล้วว่า จะต้องเขียนให้เห็นถึงที่มา ไม่เห็นว่ามันเป็นปัญหามันคือหลักการ เราจะเอามาเพื่อพัฒนา App เราใช่ไหมคะ  ตอนนั้น  พี่หนึ่งจะทำเป็นรูปหรืออะไรก็แล้วแต่หรือจะเอารูปมาก็ได้ถ้ามีลูก แต่ให้สื่อถึงว่าเราพูดถึงเรื่องอะไร เข้าใจนะคะ ให้ทำเป็นชาร์จแบบนี้อ่ะ สมมุติว่า App เนี้ยยกตัวอย่างว่า App นี้เป็น เป็นทำสื่อ  เป็นแอปเพื่ออะไรนะ เหมือนรุ่นพี่เขาทำเขาทำเป็นแอ๊บ   แปล แปลคำศัพท์ หรือเป็นคำศัพท์ภาษาอังกฤษก่อนเวลาเรา เปิด   คําศัพท์ภาษาอังกฤษ เรายังต้องไปเปิด Dictionary ใช่ไหมให้นึกถึงสมัยก่อนไม่มีแม่ หรือไม่ใช้ Google แต่บางทีบางครั้ง Google บ้า ออนไลน์ เราสมมติทำเป็นดิกชันนารีภาษาอังกฤษ หรือไม่ออนไลน์ก็เปิดดู ได้ค้นคำศัพท์ได้บอกไหมว่าจะช่วยให้สะดวกขึ้นใช่ไหมคะ เพราะไม่ต้องมาพบ Dictionary เล่มเท่าไหร่ เล็กสุด หนังออนไลน์ น้ำเอาลูกแอปเปิ้ล 1 ลูกใช่ไหมคะ Application ก็คือต้องพูดถึง สื่อการเรียนในยุค ยุคนี้มันต้องใช้วิธีการ ทำสื่อหรือว่าทำ   อะไรอ่ะ  เอกสารอะไรในรูปแบบที่เป็นอิเล็กทรอนิกส์ไปแล้วนะไม่ใช่ว่ามาพกกระดาษ อย่างนี้นะคะก็คือ 1 กับ 2 ต้องมาสอดคล้องกันเพื่อมากลายเป็นข้อสรุป ชื่อหัวข้อเรา อันที่ 3 เราก็จะบอกว่าเราจะพัฒนาเป็น App หรือว่าพัฒนาเป็น AR อะไรพวกนี้ก็คือ    วันที่ 3 ก็จะเป็นตัวสรุปว่าจากไอ้ที่เรากล่าวมาใน 2 ย่อหน้าแรก จึงเป็นเหตุผลให้เรามาพัฒนาไอ้นี่ ก็ต้องอธิบายต่อว่าพัฒนาเพื่อไป ตอบโจทย์อะไรหรือแก้ปัญหาอะไรเข้าใจเนาะ  นั่นคือ    จาก 3 ย่อหน้า  ได้เท่าไหร่  1 สไลด์ วิธีทำ    หลักการและเหตุผลกับพี่แผนไม่ใช่ไม่ทำแบบนั้นนะคะ  การนำเสนอ ตามหลักจริงๆแล้ว  เป็นแบบนี้  วัตถุประสงค์ก็เหมือนกัน จะวางเป็นข้อหรืออะไรก็แล้วแต่เห็นไหมบอกแล้วมี 3 ข้อ 123 ก็พอ   ตอบวัตถุประสงค์ที่เรากำหนด  แม่ค้าไซส์เดียวเท่านั้น  ขอบเขต ในขอบเขตการดำเนินงานโดยปกติคือต้องพูดถึงอยู่แล้วอ่ะ ประชากรเป็นกลุ่มตัวอย่างเป็นใครใช่ไหมคะ แล้วก็ตัว ระบบงานเราพูดถึงขอบเขตของระบบงานเราด้วย มาทำ app เนี่ยมีอะไรบ้างประกอบด้วยรูป เสียงวีดีโออะไรเนี่ยเหมือนพ่อทำ ตื่นมาทำสื่อให้ซื้อเหล้าใส่อะไรบ้าง เป็นตัวการ์ตูนเป็นแบบไหน True DTV ก็ต้องบอกใช่ไหมนั่นคือ อันเนี้ย บางที  ไปที่มัน มีนอกจาก ไอ้เนี่ยส่วนระบบมันอาจจะเยอะ เพิ่มอีกสไลด์นึงถึงได้บอกว่าหนึ่งถึง 2 สไลด์ได้ นะคะ  ในส่วนของสไลด์ขอบเขต คือ อยู่ในนั้นน่ะเขียนมายาว ไม่ต้องเขียนน่ะเราต้องบอกละเอียดใช่ไหมประชากรเป็น  ผู้ที่จังหวัดสกลนครจำนวนกี่คน เราอาจจะบอกว่า ประชากรในจังหวัดสกลนครและตัวจำนวนระบบ เพิ่มทีหลังหรือใส่เข้าไปด้วยก็ได้ว่ะ 500 คนจะเป็นแบบสรุปนึกออกไหมแต่ตอนบรรยายน่ะปัญญายาวอยู่เข้าใจป่ะ ถึงได้บอกว่าจากพี่ทำกับสไลด์จริงๆอย่างมากไม่เกิน slide ต้องทำแบบนี้ อะไรนะคะ  อันนี้ตรงขอบเขตวิธีการดำเนินงาน    6 ขั้นตอนของเรา sdlc 6 ขั้นตอน เนื้อสไลด์เดียว ลำดับขั้นตอนก็คือศึกษาวิเคราะห์พัฒนา ทดลองใช้ ใช่ไหมคะ หรือมันควรจะศึกษาวิเคราะห์ออกแบบพัฒนา นำไปใช้ อันนี้ใส่มา 5 ยังไม่ครบกล่องเนาะ ได้ไปตามของเราอ่ะ เข้าใจใช่ไหมคะเวลาพูดเหมือนบอกท่านศึกษาก็ต้อง อธิบายเนาะเราไปศึกษาเกี่ยวกับเรื่องอะไรไม่ต้องพิมพ์ใส่ให้ดูอ่ะ เพราะ พระอาจารย์ที่เข้าสอบ เขาก็จะมี เอกสาร ชุดที่ 2 แม่บอกใช่ไหมอยู่ในมืออยู่แล้วใช่ไหมคะ  ที่ตัวเองพูดถึงน่ะมันตรงกับ ที่นำเสนอไหมถูกไหม บทบาทตัวเองก็คือต้อง ซ้อม present  ไหมคะเพื่อจะได้ จำได้ว่าเนื้อหาตัวเองก็คือต้องอ่านน่ะที่ตัวเองเขียนไปเขียนอะไรไปไม่ใช่   ให้ไปค้น งานวิจัยเขามาแล้วไปก็อปมาวางอย่างเดียวมันทำไม่ได้ตัวเองต้องมาอ่านว่า งานตัวเองทำอะไรต้องเข้าใจใช่ไหมคะก็เข้าใจขั้นตอนถูกไหม    เวลามา present มันก็ต้องพูดต่อได้ว่าเราไปศึกษาเรื่องอะไรมาถูกไหม   วิเคราะห์เพื่อให้ได้อะไรมา  อะไรนะคะมันก็จะเป็น Detail ของแต่ละหัวข้อที่เราใส่ลงไปเนี่ย เราจะเป็นคน present     อันนั้นส่วนไหนในเมื่อเรามีคู่ เราก็ให้มานี่เราแบ่งแบ่งกัน อันไหนที่คิดว่ามันดีแต่พอ Present ได้ก็ให้เขาตีเส้นแบ่งกันไม่จำเป็นต้อง เล่นคนเดียวหมด  เหมือนเหมือนไอ้เนี่ยเทคโนโลยีที่ใช้ที่บอก  เขียนฮาร์ดแวร์ยาวเป็นปลื้ม   เวลา Present ให้ใส่แค่ 1 หน้า ตัวเองก็ต้องพูดถึงตัวเองก็ต้องรู้สิเครื่องตัวเองเป็นรุ่นไหนอะไรยังไงใช่ไหม  ไหมคะ เหมือนโปรแกรมที่จะใช้เหมือนที่ถามอ่ะจะใช้โปรแกรมอะไรยังไม่รู้แล้วมันจะสอบได้ไหม ก็ต้องตอบให้ได้ใช่ไหมตัวเองใช้โปรแกรมอะไรทำบ้าง  แค่บอกแค่ว่าใช้ Photoshop ก็ไม่ได้อีกก็ต้องบอก Photoshop เนี่ย งั้นเหมือนเราจะ ทำกราฟฟิก ภาพกราฟฟิกเนี่ยเราใช้โปรแกรมไหนบ้างบางทีบางคนไม่ได้ใช้แค่ Photoshop ตัวเดียว   ผมใช้ทั้ง Photoshop  Paper เพื่อ รูปกราฟฟิกหรือทำ ข้อความอะไรก็แล้วแต่ก็คือต้องบอกด้วยว่าไอ้โปรแกรมตอนเนี้ย เราใช้มันทำอะไรเอาไปใช้ทำอะไร ไม่ต้องให้อาจารย์เขาถาม ที่พักเขาถามเนี่ยนั่นหมายความว่าตัวเองไม่ได้พูดถึงข้อนี้เดี๋ยวเขาจะลองถามดูว่ารู้ป่าวไอ้โปรแกรมนี้ ใช้ทำอะไร     ภาษาคอมพิวเตอร์เหมือนกันก็ต้องบอก    ไม่นึกถึงว่า  ที่เราถามอ่ะ คือถ้าใครมีที่ต้องเขียนโค้ดดิ้งไม่ออกเนาะมันก็ต้องบอกใช่ไหมว่าเราใช้ ภาษาอะไรใช้ไฟนอลหรือเปล่าใช้ นี่นั่นโน่น   ก็ต้องบอกให้ได้ด้วยว่าทำไมถึงเลือกใช้ตัวนี้  เพราะ เหมือนที่บอกอ่ะโปรแกรมกราฟิกเนี่ย Mini Z Photoshop ตัวเดียวมีตั้งหลายตัว บอกแล้วว่าอะไรจะต้องสอดคล้องกันเวลาเขียนเทคโนโลยีกับซอฟต์แวร์ใช่ไหม มันจะบอกได้ก็คือถ้าเราใช้ที่เราใช้ตัวนี้เพราะอะไรเพราะฮาร์ดแวร์เรา มีประสิทธิภาพที่สามารถ  รับได้หรือทำงาน โปรแกรมนี้ได้สะดวกสบาย ตอนแรกคือคำตอบแค่นั้นเองไม่ได้มีอะไรพิสดารเลย เครื่องเราไม่รองรับ Software ทำไงมันก็ทำไม่ได้หรอกเนาะอาจารย์แนะนำมา เธอไปใช้ อะไรนะ   สมมุติสมมุติอะไรนะ  Mega 4 อย่างเนี้ย ก็ต้องบอกว่า 1   จะบอกได้นะคะว่าทำไมถึงไม่ใช้โปรแกรมนั้นก็คือ 1 ค่าของเครื่องเรา 2 เราไม่ถนัดใช้โปรแกรมนั้น มีอยู่ 2 ข้อแค่นั้นเองที่จะตอบนะคะนี่คือวิธีการต่อ ถ้าเวลาโดนถามเหมือนกันว่าเหมือนกัน ภาษาคอมพิวเตอร์ มีตั้งหลายตัว  ไม่มีแค่จำวัดสุทธิตัวเดียวใช่ไหม วันนั้นก็ต้องตอบให้ได้ว่าทำไมเราเลือกใช้ภาษานี้ ส่วนใหญ่ถ้าเป็นภาษาหนึ่งก็คือตอบแคะ  เลี้ยงแม่นะคะเราถนัดภาษานี้มากกว่า ก็คือมีความเข้าใจในภาษานี้ มากกว่าตัวอื่นอย่างเงี้ย    นี่คือในส่วนของเทคโนโลยีที่ใช้บอกและ  พิมพ์ไป 1 หน้า 8,000 บาท  สไลด์แค่หน้าเดียวแล้วไม่ได้เน้นให้มีอะไรไม่ให้มีข้อความใช่ไหม ต้องมี รูปแต่เราอธิบายถึงลูก ของเราได้ว่ามันคืออะไร เป็นยังไง ของยังไง แผนการดำเนินงานก็ตารางที่เราทำไว้นั่นแหละ แต่ก็ต้องอธิบายเนาะว่า 1 เราจะเริ่มทำประมาณนี้ถึงไหนอะไรยังไง อธิบายเป็นข้อๆไป แล้วสุดท้ายประโยชน์ ประโยชน์ก็จะคล้ายๆกับวัตถุประสงค์ก็บอกไปเลย หาก็ใส่ใส่ได้มันจะมีแค่ 2 1 หรือ 2 สไลด์พี่เอาจากตัวเขาคงเราได้โดยตรงเพราะวัตถุประสงค์มัน ไม่สามารถไปแทงได้ว่าไปทำอย่างอื่น บอกน้องมันต้องชัดเจนไงไอ้พวกวัตถุประสงค์อะไรเนี้ย  ประโยชน์อย่างชัดเจน       จะได้ แต่ไม่แนะนำให้ใช้วิธี copy แล้วมาวางที่บอกไม่ใช่ 1 2 3 ธรรมดา ก็ทำให้มันมีดีเทลมันเป็นรูปเป็นอะไร   นะคะนี่คือสิ่งที่  สัปดาห์นี้ ต้องอะไร เขาคงให้มันเสร็จเพื่อจะไปหาใครที่ปรึกษาได้แล้วไหมเออ เท่ากับตัวเองเหลือเวลาแค่เท่าไหร่  25 วันสุดท้าย เพราะอาทิตย์หน้า 89   พวกแม่ไปแนะแนว  อาจารย์ที่จะเป็นอาจารย์ที่ปรึกษาได้ก็คืออาจารย์พี่ เรานั่นเองนะคะ  ซื้อไปเลยเขาคงตัวเองไปหา อาจารย์คะหนูมีเรื่อง  ปรึกษาหนูจะทำเรื่องนี้ การเป็นที่ปรึกษาให้หนูได้ไหมถ้าเขาดูแล้วเขารับเป็น ตัวเองก็จะมีเอกสารตัวที่ 1 มายื่นสอบได้ไหม  แต่ถ้าเขาดูแล้วเขาไม่รับก็ต้องไปหา คนต่อไปเข้าใจนะคะ ขั้นตอนทั้งหลายทั้งปวงขึ้นอยู่กับ   ตัวเองทั้งหมดทั้งปวงนะคะเวลาที่เหลืออยู่ ฮะๆ  นักสืบ 22 25 อาจารย์ก็จะไปนัด แล้วพอ ช่วงมีนาคมช่วงสัปดาห์แรก จะมีตารางมาแล้วอ่ะ ให้สอบวันไหน  เสร็จนะต้องมีสอบถูกป่ะเพราะนั้น บอกแล้วว่าต้องเตรียมตัวมาดีๆ ลองไปอ่านไอ้เขาคงที่ตัวเองทำ ก็จะมาพรีเซ้นให้ได้  รายการนะคะ ช่วยกันทำช่วยกันนำเสนอ    ต้องเผื่อเวลาเพื่อนถามอาจารย์ถามด้วย ถามตอบให้มันได้ นะคะ มีใครสงสัย ข้อไหนเปล่า   อาบได้แล้วครับ   ไม่เข้าใจตรงหัวข้อไหนว่าจะทำยังไงถามได้      แสดงว่าเข้าใจหมดแล้วครับ        บทที่ 2 ที่ 3 อะไรตอนนี้ให้ทำอะไร   เขาคงยังไม่ผ่านแกจะไปทำบทที่ 2 ที่ 3 ได้ยังไงละเมอ             คือคือคุณต้องตอบ แลกให้ผ่านแล้วแกค่อยจะมาหาตัวอื่นต่อไปได้ 2 กับ 3 ได้ อันนึงไม่ผ่านแกก็ทำอย่างอื่นไม่ได้แล้วเข้าใจไหม มันถามหามันทำไมถ้ามันไม่ได้ผ่านก่อน            ไม่ใช่รวมทุกอย่าง   รอบหน้า 1 หลักการและเหตุผลดูที่ดี ตื่นเลย  หญ้าแท้ หลักการและเหตุผล        อ้าวอันนี้ยกตัวอย่างทำ app เนาะเพราะฉะนั้น อะไรที่เกี่ยวข้องกับแอฟ    Notebook เกี่ยวกับ App ที่ไหนเล่าที่เราจะทำบอกแล้วว่าเป็น App ที่ใช้ บนมือถือ มันต้องพูดถึงว่ะ   มันๆแม่บอกแม่ยกตัวอย่างปะจะพูดถึง การใช้เทคโนโลยีสมาร์ทโฟนในยุคปัจจุบัน เห็นว่าเดี๋ยวนี้ใครๆก็ใช้  หนังสือตัวใหญ่เลยเพราะ บอลโลก ไปกันหมดเลย รู้จักใหญ่ ได้ลงมาค่อยมาเป็น หน้าที่ 2 ที่จะพูดถึงเกี่ยวกับ  การพัฒนาสื่อของ ประเทศไทยลาวหรือว่าการสร้างสื่อ เทคโนโลยี การผลิตสื่อเทคโนโลยีกัน พัฒนาแอพพลิเคชั่นในปัจจุบันอะไรเนี่ยมันจะเป็นย่อหน้าที่ 2 ส่วนสุดท้าย เดี๋ยวจะเป็นสรุปว่าจึงเป็นสาเหตุจากไอ้สองข้อที่เรากล่าวมา   จะเป็นเหตุผลที่ทำให้เรามาพัฒนา ระบบนี้  ย่อหน้าแรกบอกเลยว่ามันต้องพูดถึง  เรื่องนี้มันมีสาเหตุมาจากเนี้ย ทั้งโลกเลยในยุคนี้ใช้ ใช้สมาร์ทโฟนกันหมดแล้วใช่ไหม  ยังเลยไปสืบเนื่องจากข้อที่ 2 ข้อที่ 2 เมื่อมีสมาร์ทโฟนแล้ว  ไม่ใช่ใช้แค่คุยอย่างเดียวก็ได้ถูกไหมสามารถ  มาทำเป็น Application เพื่อเป็น การเรียนการสอนสำหรับยุคนี้เนื่องจาก คือสาเหตุมันก็มาจากเนี่ยเพราะเทคโนโลยีมันเปลี่ยนใช่ไหมคะหรือรูปแบบการผลิต ก็ต้องเปลี่ยนไปตามเทคโนโลยีที่เรากลับ มันก็เลยกลายมาเป็น สรุปใน หน้าที่ 3 เป็นผล ฝนให้เรามาพัฒนาหรือทำเป็นผลให้เรามาสรุปว่า เป็นสาเหตุที่เราเห็นแล้วว่า   เหมือน เงินรัฐบาลตอนนี้บอกให้ใช้แอปนั่นแอปนี่บางคนไม่มีมือถือ   เราเช็คแล้วเด้ ในห้องเนี่ยทุกคนมีหมดแม้นักเรียนทุกคนต้องมีหมดใช่ไหมในระดับเราอ่ะ แผนที่เป็นปัญหาเรียนออนไลน์  มือถือไม่มีอินเทอร์เน็ตไม่มีเนี่ยเห็นไหม   มันถึงเป็นที่มาว่าต้องพูดว่างก่อน ว่างแล้วก็ ปิดลงให้เห็น  ไม่ใช่ว่าไปทำมามีคนใช้อยู่คนเดียว ไม่ใช่มันต้องให้เห็นว่าคนนิยมนะหรือว่า เหตุผลนี้เป็นเหตุผลที่  ยอมรับได้ทั้ง บอลโลกอะไรเงี้ยใช่ไหมคะ   เหมือนเรื่องประชาธิปไตยถ้าพูดเรื่องประชาธิปไตย  เป็นต้นก็คือทุกคนยอมรับในประชาธิปไตย  โดยส่วนมากก็คือใช้ใช้ใช้ส่วนใหญ่กลุ่มใหญ่นะคะ ต้น  สงสัยอะไรอีกถามได้    นึกไม่ออก       รับถึงที่ให้ไปค้นน่ะเปิดดูเขาหรือยังเขาพูดถึงยังไง งานวิจัยที่เป็นคนน่ะ ฝนมาแล้วเปิดดูบ้างไหม วัดธรรมเรื่องนึงแต่คุณต้องไปค้นอย่างน้อยกี่เรื่อง   20 เรื่องใช่ไหมที่ให้ไปค้นน่ะเห็นไหม มันก็จะมาซื้อได้ใช่ไหม อ่านของเขาให้  ได้ก่อนว่าเขาพูดถึงเรื่องอะไรก่อน เขาจดมายังไงแล้วมันมาเป็น วันนี้ได้ยังไงถึงไม่ให้ ในเทอมที่แล้วถึงให้ไปค้นงานวิจัยชาวบ้านเขามาดูไว้   พัฒนาเป็นของเรามันก็มีข้ออ้างอิงได้ไงว่าจากที่เราไป ค้นคว้ามาเวลาฉันเขาถาม ว่าทำไมเราถึงเลือกทำงานนี้เราก็จะตอบได้ ถามเป็นคนงานเรื่องอะไรมา  ในสไลด์ไม่ได้ขึ้นแต่คุณ ต้องตอบได้ใช่ไหม คนไหนมาอะไรอย่างเงี้ย บันทึกบ่งบอกให้รู้นะว่า  ไปค้นมาจริงใช่ไหมมีอ้างอิงได้สามารถบอกได้ไปค้นงานวิจัยของใครอะไรยังไงบ้าง        สงสัยข้อไหนไหม  จบก็ไม่สวย             เอ้าก็บอกแล้ววิธีการดำเนินงานที่เขียนก็คือตามระบบ SD MC เพราะเพราะเราทำโครงงานคอมพิวเตอร์วิธีการพัฒนาระบบมันจะเริ่ม ศึกษาวิเคราะห์ออกแบบพัฒนาก็ตามนั้น แต่เราต้องไปอธิบายอะไร อธิบายใน Detail เช่นศึกษา เราไปศึกษางานวิจัยของใครหรือว่า  ใช่  ตอนทำสไลด์เรา ระบุหัวข้อ   แต่ตอน Present น่ะต้องมีดีเทลต้องมีรายละเอียดมา  หรือ บางคนเขาขึ้นไป present แล้วไม่พูดเดี๋ยวโดนถามว่าจะโดนถาม  เออก็จะโดนถาม ฉันไม่ถามฉันเป็นคนให้คะแนนสอบอย่างเดียวนู่นเขาจะมีกรรมการอย่างน้อย 3 คนนะครับ บอกไว้ก่อน สมการตอบ 1 ที่ปรึกษาตัวเองล่ะ 2  คณะกรรมการหลักสูตร 2 คนก็อย่างน้อย 3 แล้วก็ตัวแม่เข้าไปนั่งดูเนี่ย คะแนนฉันมีนัดที่ให้คะแนน อย่างน้อย 4 คน  อาจจะมี 5 หรือ 6 ก็ได้ก็แล้วแต่เพราะเห็นประธาน สาขาบอกจะเข้า YouTube  หัวข้อว่า Sunday สูงสุดก็น่าจะ 5-6 คน เพราะฉะนั้น ให้นึกถึงเดาใจกันเลยอาจารย์แต่ละคนจะถามอะไร  ตอนนั้นตัวเองจะต้อง   เก็บรายละเอียดของตัวเองมาให้ได้ ไม่ได้อ่าน ไปอ่านทบทวน   ชวนให้มัน เล่นใจนะคะก่อนจะนำเสนอมีเวลา ถ้าทำจริงๆน่ะ  ซอย 22 เนี่ยคุณก็จะมีเวลา 1 สัปดาห์ขอยืมสอบไปแล้วเนี่ยจะมีเวลานะ สัปดาห์เพื่อจัดเตรียมนำเสนอ ทำไมอ่านดูทุกวันแบ่งห้องน้ำสิ เอาง่ายๆก็ให้เพื่อนๆหูเรากี่เส้น  ซอฟต์แวร์ฮาร์ดแวร์อะไรพวกเนี้ยก็ให้เขาเซ็นได้ใช่ไหมคะ   วัตถุประสงค์ก็ให้เขา Present ได้เพราะ เรนเจอร์เนี่ยมันเปิดขึ้นมาเนี่ยชื่อกับไอ้เนี่ยก็ให้เขามีเซ้นส์หวยหลักการและเหตุผล เป็นเรา วัตถุประสงค์ก็เป็นเพื่อน    ขอบเขตเนี่ยก็ไม่ได้พิสดารก็ให้เขาพิมพ์เส้นด้าย   ได้อย่างนี้ยาวเยอะดีเทลเยอะๆเราก็เป็นคนพิเศษ อันนี้ให้เขาพิมพ์เส้นด้าย      เออก็ไม่มีอะไรแล้วก็ให้เขาใช้ภาษามึงนั่นแหละ  ใช่ก็สลบ  ไม่สรุปก็เดี๋ยวอาจารย์เขาจะถามแล้วเราค่อยช่วยตอบ   ให้เขาตอบนั่นแหละว่า ใช้ทำอะไร ฟังให้ดี เพราะ ตามก็จะอยู่ในห้องด้วยตอนสอบอยู่แล้วมันแผนการดำเนินงานก่อน    ไม่มีบทบาททุกคนเขาจะได้รู้ อธิบายเขาหน่อยก็ได้เผื่อเขา   ใครมีข้อสงสัยอีกไหม    ถ้าไม่มีเดี๋ยวเราจะ ปล่อยแล้วนะฮะ      งดงดสัปดาห์หน้าไม่อยู่ไง  18 19 18     ไม่เข้าก็ไปด้วยกัน เอาใบนี้นะคะ              เคนะคะกำหนดส่ง 25 กุมภาพันธ์ใน Line   ไม่มีข้อสงสัย อยากย้ายอพยพ           อ้าว ขอขอบคุณลำพังไกลนะคะ     ขอบคุณค่ะ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(ปี3)</dc:title>
  <dc:creator/>
  <cp:keywords/>
  <dcterms:created xsi:type="dcterms:W3CDTF">2023-12-14T04:15:36Z</dcterms:created>
  <dcterms:modified xsi:type="dcterms:W3CDTF">2023-12-14T04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09.58 น.</vt:lpwstr>
  </property>
  <property fmtid="{D5CDD505-2E9C-101B-9397-08002B2CF9AE}" pid="3" name="subtitle">
    <vt:lpwstr/>
  </property>
</Properties>
</file>